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58BC15" w14:textId="7368FC14" w:rsidR="00382E1A" w:rsidRDefault="00382E1A">
      <w:r>
        <w:t>HI and Distance have multiple constraints with different ranges….</w:t>
      </w:r>
    </w:p>
    <w:p w14:paraId="4DF4BD43" w14:textId="1D9B86D3" w:rsidR="00382E1A" w:rsidRDefault="00382E1A">
      <w:r w:rsidRPr="00382E1A">
        <w:drawing>
          <wp:inline distT="0" distB="0" distL="0" distR="0" wp14:anchorId="5D877B11" wp14:editId="67C6541B">
            <wp:extent cx="5943600" cy="143129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31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90145B" w14:textId="1EF6E562" w:rsidR="00382E1A" w:rsidRDefault="00382E1A">
      <w:r>
        <w:t>Due to:</w:t>
      </w:r>
    </w:p>
    <w:p w14:paraId="00CAA59D" w14:textId="7996118E" w:rsidR="00382E1A" w:rsidRDefault="00382E1A">
      <w:r w:rsidRPr="00382E1A">
        <w:drawing>
          <wp:inline distT="0" distB="0" distL="0" distR="0" wp14:anchorId="5C2B5431" wp14:editId="0549C1A2">
            <wp:extent cx="4686954" cy="24387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686954" cy="2438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2C6D26" w14:textId="35383F49" w:rsidR="00382E1A" w:rsidRDefault="00382E1A">
      <w:r>
        <w:t>Due to:</w:t>
      </w:r>
    </w:p>
    <w:p w14:paraId="411F629D" w14:textId="77777777" w:rsidR="00382E1A" w:rsidRDefault="00382E1A" w:rsidP="00382E1A">
      <w:r>
        <w:t xml:space="preserve">M.con5_HI = </w:t>
      </w:r>
      <w:proofErr w:type="gramStart"/>
      <w:r>
        <w:t>Constraint(</w:t>
      </w:r>
      <w:proofErr w:type="gramEnd"/>
      <w:r>
        <w:t>expr=</w:t>
      </w:r>
      <w:proofErr w:type="spellStart"/>
      <w:r>
        <w:t>M.x</w:t>
      </w:r>
      <w:proofErr w:type="spellEnd"/>
      <w:r>
        <w:t>['HI'] &gt;= 4000)</w:t>
      </w:r>
    </w:p>
    <w:p w14:paraId="6C1700B7" w14:textId="77777777" w:rsidR="00382E1A" w:rsidRDefault="00382E1A" w:rsidP="00382E1A">
      <w:r>
        <w:t xml:space="preserve">M.con6_HI = </w:t>
      </w:r>
      <w:proofErr w:type="gramStart"/>
      <w:r>
        <w:t>Constraint(</w:t>
      </w:r>
      <w:proofErr w:type="gramEnd"/>
      <w:r>
        <w:t>expr=</w:t>
      </w:r>
      <w:proofErr w:type="spellStart"/>
      <w:r>
        <w:t>M.x</w:t>
      </w:r>
      <w:proofErr w:type="spellEnd"/>
      <w:r>
        <w:t>['HI'] &lt;= 8000)</w:t>
      </w:r>
    </w:p>
    <w:p w14:paraId="49836AF6" w14:textId="77777777" w:rsidR="00382E1A" w:rsidRDefault="00382E1A" w:rsidP="00382E1A">
      <w:r>
        <w:t xml:space="preserve">M.con7_distance = </w:t>
      </w:r>
      <w:proofErr w:type="gramStart"/>
      <w:r>
        <w:t>Constraint(</w:t>
      </w:r>
      <w:proofErr w:type="gramEnd"/>
      <w:r>
        <w:t>expr=</w:t>
      </w:r>
      <w:proofErr w:type="spellStart"/>
      <w:r>
        <w:t>M.x</w:t>
      </w:r>
      <w:proofErr w:type="spellEnd"/>
      <w:r>
        <w:t>['DISTANCE'] &gt;= 500)</w:t>
      </w:r>
    </w:p>
    <w:p w14:paraId="49E0A3D8" w14:textId="2E7F91CB" w:rsidR="00382E1A" w:rsidRDefault="00382E1A" w:rsidP="00382E1A">
      <w:r>
        <w:t xml:space="preserve">M.con8_distance = </w:t>
      </w:r>
      <w:proofErr w:type="gramStart"/>
      <w:r>
        <w:t>Constraint(</w:t>
      </w:r>
      <w:proofErr w:type="gramEnd"/>
      <w:r>
        <w:t>expr=</w:t>
      </w:r>
      <w:proofErr w:type="spellStart"/>
      <w:r>
        <w:t>M.x</w:t>
      </w:r>
      <w:proofErr w:type="spellEnd"/>
      <w:r>
        <w:t>['DISTANCE'] &lt;= 1000)</w:t>
      </w:r>
    </w:p>
    <w:p w14:paraId="6F08DE5A" w14:textId="42471915" w:rsidR="00382E1A" w:rsidRDefault="00382E1A" w:rsidP="00382E1A"/>
    <w:p w14:paraId="3C9A142B" w14:textId="638E6FE5" w:rsidR="00382E1A" w:rsidRDefault="00382E1A" w:rsidP="00382E1A">
      <w:r>
        <w:t>Variables Have No Bounds on declaration:</w:t>
      </w:r>
    </w:p>
    <w:p w14:paraId="6A679315" w14:textId="0C89C051" w:rsidR="00382E1A" w:rsidRDefault="00484720" w:rsidP="00382E1A">
      <w:r w:rsidRPr="00484720">
        <w:drawing>
          <wp:inline distT="0" distB="0" distL="0" distR="0" wp14:anchorId="1BA39E9F" wp14:editId="25B0194C">
            <wp:extent cx="5943600" cy="103251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32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0E459" w14:textId="77777777" w:rsidR="00484720" w:rsidRDefault="00484720" w:rsidP="00382E1A">
      <w:pPr>
        <w:rPr>
          <w:noProof/>
        </w:rPr>
      </w:pPr>
      <w:r>
        <w:t xml:space="preserve">But in my </w:t>
      </w:r>
      <w:proofErr w:type="gramStart"/>
      <w:r>
        <w:t>code</w:t>
      </w:r>
      <w:proofErr w:type="gramEnd"/>
      <w:r>
        <w:t xml:space="preserve"> they do where they are declared:</w:t>
      </w:r>
      <w:r w:rsidRPr="00484720">
        <w:rPr>
          <w:noProof/>
        </w:rPr>
        <w:t xml:space="preserve"> </w:t>
      </w:r>
    </w:p>
    <w:p w14:paraId="39A2FB8A" w14:textId="2FF25961" w:rsidR="00484720" w:rsidRDefault="00484720" w:rsidP="00382E1A">
      <w:r w:rsidRPr="00484720">
        <w:lastRenderedPageBreak/>
        <w:drawing>
          <wp:inline distT="0" distB="0" distL="0" distR="0" wp14:anchorId="7F5BBA52" wp14:editId="7D07E50E">
            <wp:extent cx="5725324" cy="2381582"/>
            <wp:effectExtent l="0" t="0" r="889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25324" cy="2381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5E6098" w14:textId="784799D7" w:rsidR="00484720" w:rsidRDefault="00484720" w:rsidP="00382E1A"/>
    <w:p w14:paraId="6DE5CCDB" w14:textId="4B8F7B51" w:rsidR="00762ABB" w:rsidRDefault="00762ABB" w:rsidP="00382E1A">
      <w:r>
        <w:t>I also seem to be doing the bounds on the variable, not on the sum:</w:t>
      </w:r>
    </w:p>
    <w:p w14:paraId="3F03110D" w14:textId="77777777" w:rsidR="00762ABB" w:rsidRPr="00762ABB" w:rsidRDefault="00762ABB" w:rsidP="00762ABB">
      <w:pPr>
        <w:numPr>
          <w:ilvl w:val="0"/>
          <w:numId w:val="1"/>
        </w:numPr>
        <w:spacing w:before="100" w:beforeAutospacing="1" w:after="100" w:afterAutospacing="1" w:line="240" w:lineRule="auto"/>
        <w:ind w:left="0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762ABB">
        <w:rPr>
          <w:rFonts w:ascii="Helvetica" w:eastAsia="Times New Roman" w:hAnsi="Helvetica" w:cs="Helvetica"/>
          <w:color w:val="333333"/>
          <w:sz w:val="21"/>
          <w:szCs w:val="21"/>
        </w:rPr>
        <w:t>Example:</w:t>
      </w:r>
    </w:p>
    <w:p w14:paraId="73B202C6" w14:textId="77777777" w:rsidR="00762ABB" w:rsidRPr="00762ABB" w:rsidRDefault="00762ABB" w:rsidP="00762ABB">
      <w:pPr>
        <w:numPr>
          <w:ilvl w:val="1"/>
          <w:numId w:val="1"/>
        </w:numPr>
        <w:shd w:val="clear" w:color="auto" w:fill="F5F5F5"/>
        <w:tabs>
          <w:tab w:val="clear" w:pos="144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ind w:left="0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762ABB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M.con2_s_income = Constraint(expr=sum(con2_coefs_s_income[p] * </w:t>
      </w:r>
      <w:proofErr w:type="spellStart"/>
      <w:r w:rsidRPr="00762ABB">
        <w:rPr>
          <w:rFonts w:ascii="Courier New" w:eastAsia="Times New Roman" w:hAnsi="Courier New" w:cs="Courier New"/>
          <w:color w:val="333333"/>
          <w:sz w:val="20"/>
          <w:szCs w:val="20"/>
        </w:rPr>
        <w:t>M.x</w:t>
      </w:r>
      <w:proofErr w:type="spellEnd"/>
      <w:r w:rsidRPr="00762ABB">
        <w:rPr>
          <w:rFonts w:ascii="Courier New" w:eastAsia="Times New Roman" w:hAnsi="Courier New" w:cs="Courier New"/>
          <w:color w:val="333333"/>
          <w:sz w:val="20"/>
          <w:szCs w:val="20"/>
        </w:rPr>
        <w:t>[p] for p in predictors) &lt;= 30000)</w:t>
      </w:r>
      <w:r w:rsidRPr="00762ABB">
        <w:rPr>
          <w:rFonts w:ascii="Courier New" w:eastAsia="Times New Roman" w:hAnsi="Courier New" w:cs="Courier New"/>
          <w:color w:val="333333"/>
          <w:sz w:val="20"/>
          <w:szCs w:val="20"/>
        </w:rPr>
        <w:br/>
        <w:t xml:space="preserve">M.con3_e_income = Constraint(expr=sum(con3_coefs_e_income[p] * </w:t>
      </w:r>
      <w:proofErr w:type="spellStart"/>
      <w:r w:rsidRPr="00762ABB">
        <w:rPr>
          <w:rFonts w:ascii="Courier New" w:eastAsia="Times New Roman" w:hAnsi="Courier New" w:cs="Courier New"/>
          <w:color w:val="333333"/>
          <w:sz w:val="20"/>
          <w:szCs w:val="20"/>
        </w:rPr>
        <w:t>M.x</w:t>
      </w:r>
      <w:proofErr w:type="spellEnd"/>
      <w:r w:rsidRPr="00762ABB">
        <w:rPr>
          <w:rFonts w:ascii="Courier New" w:eastAsia="Times New Roman" w:hAnsi="Courier New" w:cs="Courier New"/>
          <w:color w:val="333333"/>
          <w:sz w:val="20"/>
          <w:szCs w:val="20"/>
        </w:rPr>
        <w:t>[p] for p in predictors) &gt;= 30000)</w:t>
      </w:r>
    </w:p>
    <w:p w14:paraId="0F216B15" w14:textId="77777777" w:rsidR="00762ABB" w:rsidRPr="00762ABB" w:rsidRDefault="00762ABB" w:rsidP="00762ABB">
      <w:pPr>
        <w:numPr>
          <w:ilvl w:val="0"/>
          <w:numId w:val="1"/>
        </w:numPr>
        <w:spacing w:before="100" w:beforeAutospacing="1" w:after="100" w:afterAutospacing="1" w:line="240" w:lineRule="auto"/>
        <w:ind w:left="0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762ABB">
        <w:rPr>
          <w:rFonts w:ascii="Helvetica" w:eastAsia="Times New Roman" w:hAnsi="Helvetica" w:cs="Helvetica"/>
          <w:color w:val="333333"/>
          <w:sz w:val="21"/>
          <w:szCs w:val="21"/>
        </w:rPr>
        <w:t>Versus Mine, where I'm doing the equation elsewhere and my constraint is only on the model value, not the full equation. I'm certain I mis-read something as I was building it and didn't realize my mistake:</w:t>
      </w:r>
    </w:p>
    <w:p w14:paraId="1015AF91" w14:textId="77777777" w:rsidR="00762ABB" w:rsidRPr="00762ABB" w:rsidRDefault="00762ABB" w:rsidP="00762ABB">
      <w:pPr>
        <w:numPr>
          <w:ilvl w:val="1"/>
          <w:numId w:val="1"/>
        </w:numPr>
        <w:shd w:val="clear" w:color="auto" w:fill="F5F5F5"/>
        <w:tabs>
          <w:tab w:val="clear" w:pos="144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ind w:left="0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762ABB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# </w:t>
      </w:r>
      <w:proofErr w:type="gramStart"/>
      <w:r w:rsidRPr="00762ABB">
        <w:rPr>
          <w:rFonts w:ascii="Courier New" w:eastAsia="Times New Roman" w:hAnsi="Courier New" w:cs="Courier New"/>
          <w:color w:val="333333"/>
          <w:sz w:val="20"/>
          <w:szCs w:val="20"/>
        </w:rPr>
        <w:t>model.S</w:t>
      </w:r>
      <w:proofErr w:type="gramEnd"/>
      <w:r w:rsidRPr="00762ABB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_INCOME30000_ct = </w:t>
      </w:r>
      <w:proofErr w:type="spellStart"/>
      <w:r w:rsidRPr="00762ABB">
        <w:rPr>
          <w:rFonts w:ascii="Courier New" w:eastAsia="Times New Roman" w:hAnsi="Courier New" w:cs="Courier New"/>
          <w:color w:val="333333"/>
          <w:sz w:val="20"/>
          <w:szCs w:val="20"/>
        </w:rPr>
        <w:t>ConstraintList</w:t>
      </w:r>
      <w:proofErr w:type="spellEnd"/>
      <w:r w:rsidRPr="00762ABB">
        <w:rPr>
          <w:rFonts w:ascii="Courier New" w:eastAsia="Times New Roman" w:hAnsi="Courier New" w:cs="Courier New"/>
          <w:color w:val="333333"/>
          <w:sz w:val="20"/>
          <w:szCs w:val="20"/>
        </w:rPr>
        <w:t>()</w:t>
      </w:r>
      <w:r w:rsidRPr="00762ABB">
        <w:rPr>
          <w:rFonts w:ascii="Courier New" w:eastAsia="Times New Roman" w:hAnsi="Courier New" w:cs="Courier New"/>
          <w:color w:val="333333"/>
          <w:sz w:val="20"/>
          <w:szCs w:val="20"/>
        </w:rPr>
        <w:br/>
        <w:t># model.S_INCOME30000_ct.add(</w:t>
      </w:r>
      <w:proofErr w:type="spellStart"/>
      <w:r w:rsidRPr="00762ABB">
        <w:rPr>
          <w:rFonts w:ascii="Courier New" w:eastAsia="Times New Roman" w:hAnsi="Courier New" w:cs="Courier New"/>
          <w:color w:val="333333"/>
          <w:sz w:val="20"/>
          <w:szCs w:val="20"/>
        </w:rPr>
        <w:t>model.S_INCOME</w:t>
      </w:r>
      <w:proofErr w:type="spellEnd"/>
      <w:r w:rsidRPr="00762ABB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&lt;= 30000)</w:t>
      </w:r>
      <w:r w:rsidRPr="00762ABB">
        <w:rPr>
          <w:rFonts w:ascii="Courier New" w:eastAsia="Times New Roman" w:hAnsi="Courier New" w:cs="Courier New"/>
          <w:color w:val="333333"/>
          <w:sz w:val="20"/>
          <w:szCs w:val="20"/>
        </w:rPr>
        <w:br/>
      </w:r>
      <w:r w:rsidRPr="00762ABB">
        <w:rPr>
          <w:rFonts w:ascii="Courier New" w:eastAsia="Times New Roman" w:hAnsi="Courier New" w:cs="Courier New"/>
          <w:color w:val="333333"/>
          <w:sz w:val="20"/>
          <w:szCs w:val="20"/>
        </w:rPr>
        <w:br/>
        <w:t xml:space="preserve"># model.E_INCOME30000_ct = </w:t>
      </w:r>
      <w:proofErr w:type="spellStart"/>
      <w:r w:rsidRPr="00762ABB">
        <w:rPr>
          <w:rFonts w:ascii="Courier New" w:eastAsia="Times New Roman" w:hAnsi="Courier New" w:cs="Courier New"/>
          <w:color w:val="333333"/>
          <w:sz w:val="20"/>
          <w:szCs w:val="20"/>
        </w:rPr>
        <w:t>ConstraintList</w:t>
      </w:r>
      <w:proofErr w:type="spellEnd"/>
      <w:r w:rsidRPr="00762ABB">
        <w:rPr>
          <w:rFonts w:ascii="Courier New" w:eastAsia="Times New Roman" w:hAnsi="Courier New" w:cs="Courier New"/>
          <w:color w:val="333333"/>
          <w:sz w:val="20"/>
          <w:szCs w:val="20"/>
        </w:rPr>
        <w:t>()</w:t>
      </w:r>
      <w:r w:rsidRPr="00762ABB">
        <w:rPr>
          <w:rFonts w:ascii="Courier New" w:eastAsia="Times New Roman" w:hAnsi="Courier New" w:cs="Courier New"/>
          <w:color w:val="333333"/>
          <w:sz w:val="20"/>
          <w:szCs w:val="20"/>
        </w:rPr>
        <w:br/>
        <w:t># model.E_INCOME30000_ct.add(</w:t>
      </w:r>
      <w:proofErr w:type="spellStart"/>
      <w:r w:rsidRPr="00762ABB">
        <w:rPr>
          <w:rFonts w:ascii="Courier New" w:eastAsia="Times New Roman" w:hAnsi="Courier New" w:cs="Courier New"/>
          <w:color w:val="333333"/>
          <w:sz w:val="20"/>
          <w:szCs w:val="20"/>
        </w:rPr>
        <w:t>model.E_INCOME</w:t>
      </w:r>
      <w:proofErr w:type="spellEnd"/>
      <w:r w:rsidRPr="00762ABB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&gt;= 30000)</w:t>
      </w:r>
    </w:p>
    <w:p w14:paraId="5A7A9EED" w14:textId="77777777" w:rsidR="00762ABB" w:rsidRDefault="00762ABB" w:rsidP="00382E1A">
      <w:bookmarkStart w:id="0" w:name="_GoBack"/>
      <w:bookmarkEnd w:id="0"/>
    </w:p>
    <w:sectPr w:rsidR="00762A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2234873"/>
    <w:multiLevelType w:val="multilevel"/>
    <w:tmpl w:val="75189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1MTE3sjS2MDcyMjRT0lEKTi0uzszPAykwrAUAO2rhRywAAAA="/>
  </w:docVars>
  <w:rsids>
    <w:rsidRoot w:val="00382E1A"/>
    <w:rsid w:val="00382E1A"/>
    <w:rsid w:val="00484720"/>
    <w:rsid w:val="00762A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248CED"/>
  <w15:chartTrackingRefBased/>
  <w15:docId w15:val="{27FD401A-2ADC-419B-85DC-14B173ED9D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62AB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62ABB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8403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3</TotalTime>
  <Pages>2</Pages>
  <Words>160</Words>
  <Characters>91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 Vander Weele</dc:creator>
  <cp:keywords/>
  <dc:description/>
  <cp:lastModifiedBy>Jason Vander Weele</cp:lastModifiedBy>
  <cp:revision>2</cp:revision>
  <dcterms:created xsi:type="dcterms:W3CDTF">2020-02-19T00:12:00Z</dcterms:created>
  <dcterms:modified xsi:type="dcterms:W3CDTF">2020-02-19T03:15:00Z</dcterms:modified>
</cp:coreProperties>
</file>